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3C730277" w:rsidR="00A371BD" w:rsidRDefault="00206065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rmington Country Club</w:t>
      </w:r>
    </w:p>
    <w:p w14:paraId="5F07A175" w14:textId="6B327339" w:rsidR="00A371BD" w:rsidRPr="000F7247" w:rsidRDefault="00206065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il 28</w:t>
      </w:r>
      <w:r w:rsidR="00CC5918">
        <w:rPr>
          <w:rFonts w:ascii="Times New Roman" w:hAnsi="Times New Roman" w:cs="Times New Roman"/>
        </w:rPr>
        <w:t>, 2021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63E6AF0C" w14:textId="62F7B1C3" w:rsidR="006B765E" w:rsidRDefault="00356A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, Aimee Andrews</w:t>
      </w:r>
      <w:r w:rsidR="00A371BD">
        <w:rPr>
          <w:rFonts w:ascii="Times New Roman" w:hAnsi="Times New Roman" w:cs="Times New Roman"/>
        </w:rPr>
        <w:t xml:space="preserve">, </w:t>
      </w:r>
      <w:r w:rsidR="00FD030A">
        <w:rPr>
          <w:rFonts w:ascii="Times New Roman" w:hAnsi="Times New Roman" w:cs="Times New Roman"/>
        </w:rPr>
        <w:t xml:space="preserve">Roger Higgins, </w:t>
      </w:r>
      <w:r w:rsidR="00C45A7D">
        <w:rPr>
          <w:rFonts w:ascii="Times New Roman" w:hAnsi="Times New Roman" w:cs="Times New Roman"/>
        </w:rPr>
        <w:t xml:space="preserve">Ben Horne, </w:t>
      </w:r>
      <w:r w:rsidR="00F35C7F">
        <w:rPr>
          <w:rFonts w:ascii="Times New Roman" w:hAnsi="Times New Roman" w:cs="Times New Roman"/>
        </w:rPr>
        <w:t>Thomas Markham</w:t>
      </w:r>
      <w:r w:rsidR="00E9642A">
        <w:rPr>
          <w:rFonts w:ascii="Times New Roman" w:hAnsi="Times New Roman" w:cs="Times New Roman"/>
        </w:rPr>
        <w:t xml:space="preserve">, </w:t>
      </w:r>
      <w:r w:rsidR="00FD030A">
        <w:rPr>
          <w:rFonts w:ascii="Times New Roman" w:hAnsi="Times New Roman" w:cs="Times New Roman"/>
        </w:rPr>
        <w:t>Erik Greenbaum, Matt Crane</w:t>
      </w:r>
      <w:r w:rsidR="002842CD">
        <w:rPr>
          <w:rFonts w:ascii="Times New Roman" w:hAnsi="Times New Roman" w:cs="Times New Roman"/>
        </w:rPr>
        <w:t>,</w:t>
      </w:r>
      <w:r w:rsidR="00C03DCA">
        <w:rPr>
          <w:rFonts w:ascii="Times New Roman" w:hAnsi="Times New Roman" w:cs="Times New Roman"/>
        </w:rPr>
        <w:t xml:space="preserve"> Ravi Respeto, Susan Evans, Ty Cooper</w:t>
      </w:r>
    </w:p>
    <w:p w14:paraId="7D73680E" w14:textId="4F6BDF90" w:rsidR="00B25187" w:rsidRDefault="00B25187">
      <w:pPr>
        <w:rPr>
          <w:rFonts w:ascii="Times New Roman" w:hAnsi="Times New Roman" w:cs="Times New Roman"/>
        </w:rPr>
      </w:pPr>
    </w:p>
    <w:p w14:paraId="786C8887" w14:textId="19D37B54" w:rsidR="00B25187" w:rsidRDefault="00B2518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Others Present</w:t>
      </w:r>
    </w:p>
    <w:p w14:paraId="612F06A0" w14:textId="219A7D76" w:rsidR="00B25187" w:rsidRPr="00B25187" w:rsidRDefault="002060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die Karoliussen</w:t>
      </w:r>
    </w:p>
    <w:p w14:paraId="23D65380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748F922E" w:rsidR="006B765E" w:rsidRPr="00A371BD" w:rsidRDefault="00690811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</w:t>
      </w:r>
      <w:r w:rsidR="00F553C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A371BD">
        <w:rPr>
          <w:rFonts w:ascii="Times New Roman" w:hAnsi="Times New Roman" w:cs="Times New Roman"/>
        </w:rPr>
        <w:t>President,</w:t>
      </w:r>
      <w:r w:rsidR="00A371BD" w:rsidRPr="00A371BD">
        <w:rPr>
          <w:rFonts w:ascii="Times New Roman" w:hAnsi="Times New Roman" w:cs="Times New Roman"/>
        </w:rPr>
        <w:t xml:space="preserve"> welcomed everyone and called the meeting to order at </w:t>
      </w:r>
      <w:r w:rsidR="00AD37B1">
        <w:rPr>
          <w:rFonts w:ascii="Times New Roman" w:hAnsi="Times New Roman" w:cs="Times New Roman"/>
        </w:rPr>
        <w:t>8:</w:t>
      </w:r>
      <w:r w:rsidR="00C03DCA">
        <w:rPr>
          <w:rFonts w:ascii="Times New Roman" w:hAnsi="Times New Roman" w:cs="Times New Roman"/>
        </w:rPr>
        <w:t>25</w:t>
      </w:r>
      <w:r w:rsidR="00AD37B1">
        <w:rPr>
          <w:rFonts w:ascii="Times New Roman" w:hAnsi="Times New Roman" w:cs="Times New Roman"/>
        </w:rPr>
        <w:t>am</w:t>
      </w:r>
      <w:r w:rsidR="00A371BD" w:rsidRPr="00A371BD">
        <w:rPr>
          <w:rFonts w:ascii="Times New Roman" w:hAnsi="Times New Roman" w:cs="Times New Roman"/>
        </w:rPr>
        <w:t>.</w:t>
      </w:r>
    </w:p>
    <w:p w14:paraId="2282A7CC" w14:textId="589CC37C" w:rsidR="00634CD4" w:rsidRDefault="00634CD4" w:rsidP="00000F2A">
      <w:pPr>
        <w:rPr>
          <w:rFonts w:ascii="Times New Roman" w:hAnsi="Times New Roman" w:cs="Times New Roman"/>
        </w:rPr>
      </w:pPr>
    </w:p>
    <w:p w14:paraId="6F41415F" w14:textId="77777777" w:rsidR="00000F2A" w:rsidRPr="00A371BD" w:rsidRDefault="00000F2A" w:rsidP="00000F2A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6B6A970F" w14:textId="77777777" w:rsidR="00C03DCA" w:rsidRDefault="00486581" w:rsidP="004865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Daniels </w:t>
      </w:r>
      <w:r w:rsidR="00C03DCA">
        <w:rPr>
          <w:rFonts w:ascii="Times New Roman" w:hAnsi="Times New Roman" w:cs="Times New Roman"/>
        </w:rPr>
        <w:t>gave the following updates:</w:t>
      </w:r>
    </w:p>
    <w:p w14:paraId="60A8F348" w14:textId="77777777" w:rsidR="00C03DCA" w:rsidRDefault="00C03DCA" w:rsidP="00486581">
      <w:pPr>
        <w:rPr>
          <w:rFonts w:ascii="Times New Roman" w:hAnsi="Times New Roman" w:cs="Times New Roman"/>
        </w:rPr>
      </w:pPr>
    </w:p>
    <w:p w14:paraId="43960AE0" w14:textId="569BA73B" w:rsidR="00CC5918" w:rsidRDefault="00C03DCA" w:rsidP="00C03DC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fundraising initiative has been organized in conjunction with the June installation dinner. Members will be able to sponsor awards for fellow Rotarians, with funds going to a selected charity.</w:t>
      </w:r>
    </w:p>
    <w:p w14:paraId="2C6B54C8" w14:textId="12D43A5D" w:rsidR="00C03DCA" w:rsidRPr="00C03DCA" w:rsidRDefault="00C03DCA" w:rsidP="00C03DC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coming board is preparing to take over. President-Elect Aimee Andrews and incoming President-Elect Roger Higgins will lead a few club meetings in the coming weeks to prepare the transition.</w:t>
      </w:r>
    </w:p>
    <w:p w14:paraId="3692E05E" w14:textId="6D62A646" w:rsidR="00B25187" w:rsidRDefault="00B25187" w:rsidP="00B25187">
      <w:pPr>
        <w:rPr>
          <w:rFonts w:ascii="Times New Roman" w:hAnsi="Times New Roman" w:cs="Times New Roman"/>
        </w:rPr>
      </w:pPr>
    </w:p>
    <w:p w14:paraId="7CA0413D" w14:textId="77777777" w:rsidR="00C03DCA" w:rsidRPr="001A5D51" w:rsidRDefault="00C03DCA" w:rsidP="00C03DCA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2AF3B839" w14:textId="51BEF679" w:rsidR="00C03DCA" w:rsidRDefault="00C03DCA" w:rsidP="00C03D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imee Andrews, President-Elect, provided </w:t>
      </w:r>
      <w:r>
        <w:rPr>
          <w:rFonts w:ascii="Times New Roman" w:hAnsi="Times New Roman" w:cs="Times New Roman"/>
        </w:rPr>
        <w:t>the following</w:t>
      </w:r>
      <w:r>
        <w:rPr>
          <w:rFonts w:ascii="Times New Roman" w:hAnsi="Times New Roman" w:cs="Times New Roman"/>
        </w:rPr>
        <w:t xml:space="preserve"> updates:</w:t>
      </w:r>
    </w:p>
    <w:p w14:paraId="62EF2E4F" w14:textId="77777777" w:rsidR="00C03DCA" w:rsidRDefault="00C03DCA" w:rsidP="00C03DCA">
      <w:pPr>
        <w:pStyle w:val="ListParagraph"/>
        <w:rPr>
          <w:rFonts w:ascii="Times New Roman" w:hAnsi="Times New Roman" w:cs="Times New Roman"/>
        </w:rPr>
      </w:pPr>
    </w:p>
    <w:p w14:paraId="0CD0711B" w14:textId="220A3EBE" w:rsidR="00C03DCA" w:rsidRDefault="00C03DCA" w:rsidP="00C03DC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urrent plan is to resume full</w:t>
      </w:r>
      <w:r w:rsidR="004657F2">
        <w:rPr>
          <w:rFonts w:ascii="Times New Roman" w:hAnsi="Times New Roman" w:cs="Times New Roman"/>
        </w:rPr>
        <w:t xml:space="preserve"> (without attendance cap)</w:t>
      </w:r>
      <w:r>
        <w:rPr>
          <w:rFonts w:ascii="Times New Roman" w:hAnsi="Times New Roman" w:cs="Times New Roman"/>
        </w:rPr>
        <w:t xml:space="preserve"> in-person meetings </w:t>
      </w:r>
      <w:r w:rsidR="004657F2">
        <w:rPr>
          <w:rFonts w:ascii="Times New Roman" w:hAnsi="Times New Roman" w:cs="Times New Roman"/>
        </w:rPr>
        <w:t>as soon as possible</w:t>
      </w:r>
      <w:r>
        <w:rPr>
          <w:rFonts w:ascii="Times New Roman" w:hAnsi="Times New Roman" w:cs="Times New Roman"/>
        </w:rPr>
        <w:t xml:space="preserve">, but a hybrid option (Zoom videoconferencing) will continue to be offered. </w:t>
      </w:r>
    </w:p>
    <w:p w14:paraId="300BD8C2" w14:textId="7189C63A" w:rsidR="00C03DCA" w:rsidRDefault="00C03DCA" w:rsidP="00C03DCA">
      <w:pPr>
        <w:pStyle w:val="ListParagraph"/>
        <w:numPr>
          <w:ilvl w:val="1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support continued videoconferencing, including remote speakers, Ms. Andrews and Director of Public Image Ty Cooper have been exploring a small investment in microphones, speakers, cameras, etc. </w:t>
      </w:r>
    </w:p>
    <w:p w14:paraId="4D8690D0" w14:textId="41FD26A8" w:rsidR="00C03DCA" w:rsidRDefault="00C03DCA" w:rsidP="00C03DCA">
      <w:pPr>
        <w:pStyle w:val="ListParagraph"/>
        <w:numPr>
          <w:ilvl w:val="1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 followed about the effect on attendance of continuing to offer a remote option. Susan Evans noted that the remote option can continue to be offered even if the billing opt-out is removed (returning to all regular members being billed for all meetings).</w:t>
      </w:r>
    </w:p>
    <w:p w14:paraId="338FDB92" w14:textId="2BAD80F2" w:rsidR="00C03DCA" w:rsidRDefault="00C03DCA" w:rsidP="00C03DCA">
      <w:pPr>
        <w:pStyle w:val="ListParagraph"/>
        <w:rPr>
          <w:rFonts w:ascii="Times New Roman" w:hAnsi="Times New Roman" w:cs="Times New Roman"/>
        </w:rPr>
      </w:pPr>
    </w:p>
    <w:p w14:paraId="04FA45A5" w14:textId="6D6089D9" w:rsidR="00C03DCA" w:rsidRPr="00C03DCA" w:rsidRDefault="00C03DCA" w:rsidP="00C03DCA">
      <w:pPr>
        <w:ind w:left="1080"/>
        <w:rPr>
          <w:rFonts w:ascii="Times New Roman" w:hAnsi="Times New Roman" w:cs="Times New Roman"/>
          <w:i/>
          <w:iCs/>
        </w:rPr>
      </w:pPr>
      <w:r w:rsidRPr="00C03DCA">
        <w:rPr>
          <w:rFonts w:ascii="Times New Roman" w:hAnsi="Times New Roman" w:cs="Times New Roman"/>
          <w:b/>
          <w:bCs/>
          <w:i/>
          <w:iCs/>
        </w:rPr>
        <w:t>Motion</w:t>
      </w:r>
      <w:r w:rsidRPr="00C03DCA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Ms. Andrews moves to authorize a budget of $2,000 for tech equipment for videoconferencing. </w:t>
      </w:r>
      <w:r w:rsidRPr="00C03DCA">
        <w:rPr>
          <w:rFonts w:ascii="Times New Roman" w:hAnsi="Times New Roman" w:cs="Times New Roman"/>
          <w:i/>
          <w:iCs/>
        </w:rPr>
        <w:t xml:space="preserve">Seconded by </w:t>
      </w:r>
      <w:r>
        <w:rPr>
          <w:rFonts w:ascii="Times New Roman" w:hAnsi="Times New Roman" w:cs="Times New Roman"/>
          <w:i/>
          <w:iCs/>
        </w:rPr>
        <w:t>Ravi Respeto</w:t>
      </w:r>
      <w:r w:rsidRPr="00C03DCA">
        <w:rPr>
          <w:rFonts w:ascii="Times New Roman" w:hAnsi="Times New Roman" w:cs="Times New Roman"/>
          <w:i/>
          <w:iCs/>
        </w:rPr>
        <w:t>. Approved by the board.</w:t>
      </w:r>
    </w:p>
    <w:p w14:paraId="10862306" w14:textId="77777777" w:rsidR="00C03DCA" w:rsidRDefault="00C03DCA" w:rsidP="00C03DCA">
      <w:pPr>
        <w:pStyle w:val="ListParagraph"/>
        <w:rPr>
          <w:rFonts w:ascii="Times New Roman" w:hAnsi="Times New Roman" w:cs="Times New Roman"/>
        </w:rPr>
      </w:pPr>
    </w:p>
    <w:p w14:paraId="30E743CF" w14:textId="051AFF8C" w:rsidR="00C03DCA" w:rsidRDefault="004657F2" w:rsidP="00C03DC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ll indoor meetings will be able to resume as soon as the end of May, as restrictions are lifted. However, uncertain how members will feel about moving back indoors.</w:t>
      </w:r>
    </w:p>
    <w:p w14:paraId="77CA5E72" w14:textId="34FA843A" w:rsidR="004657F2" w:rsidRDefault="004657F2" w:rsidP="004657F2">
      <w:pPr>
        <w:pStyle w:val="ListParagraph"/>
        <w:numPr>
          <w:ilvl w:val="1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t Crane suggests taking a survey of membership. Ms. Andrews will follow up with Amy Hart to organize the survey.</w:t>
      </w:r>
    </w:p>
    <w:p w14:paraId="0941D39E" w14:textId="77777777" w:rsidR="004657F2" w:rsidRPr="004657F2" w:rsidRDefault="004657F2" w:rsidP="004657F2">
      <w:pPr>
        <w:rPr>
          <w:rFonts w:ascii="Times New Roman" w:hAnsi="Times New Roman" w:cs="Times New Roman"/>
        </w:rPr>
      </w:pPr>
    </w:p>
    <w:p w14:paraId="09AF6E34" w14:textId="1E56F6AB" w:rsidR="004657F2" w:rsidRPr="00BC35C5" w:rsidRDefault="004657F2" w:rsidP="004657F2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installation dinner will be outdoors and have no attendance cap. A party favor of a hand sanitizer will be offered, and food will likely be boxed meals.</w:t>
      </w:r>
    </w:p>
    <w:p w14:paraId="7C91B380" w14:textId="77777777" w:rsidR="00C03DCA" w:rsidRDefault="00C03DCA" w:rsidP="00B25187">
      <w:pPr>
        <w:rPr>
          <w:rFonts w:ascii="Times New Roman" w:hAnsi="Times New Roman" w:cs="Times New Roman"/>
        </w:rPr>
      </w:pPr>
    </w:p>
    <w:p w14:paraId="5728C404" w14:textId="77777777" w:rsidR="00E37D16" w:rsidRPr="00C579C6" w:rsidRDefault="00E37D16" w:rsidP="00E37D1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51F4BCA5" w14:textId="17C68098" w:rsidR="00E37D16" w:rsidRDefault="00E37D16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Horne, Treasurer, </w:t>
      </w:r>
      <w:r w:rsidR="000F09D3">
        <w:rPr>
          <w:rFonts w:ascii="Times New Roman" w:hAnsi="Times New Roman" w:cs="Times New Roman"/>
        </w:rPr>
        <w:t>gave an update on the financial situation</w:t>
      </w:r>
      <w:r>
        <w:rPr>
          <w:rFonts w:ascii="Times New Roman" w:hAnsi="Times New Roman" w:cs="Times New Roman"/>
        </w:rPr>
        <w:t>.</w:t>
      </w:r>
    </w:p>
    <w:p w14:paraId="017B809C" w14:textId="35400988" w:rsidR="00E37D16" w:rsidRDefault="00E37D16" w:rsidP="00E37D16">
      <w:pPr>
        <w:rPr>
          <w:rFonts w:ascii="Times New Roman" w:hAnsi="Times New Roman" w:cs="Times New Roman"/>
        </w:rPr>
      </w:pPr>
    </w:p>
    <w:p w14:paraId="74BA76BA" w14:textId="31074E51" w:rsidR="000F09D3" w:rsidRDefault="000F09D3" w:rsidP="000F09D3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all, the club is doing okay financially, planning to approximately break even for the year.</w:t>
      </w:r>
    </w:p>
    <w:p w14:paraId="01730FF2" w14:textId="18C8AC5D" w:rsidR="00B25187" w:rsidRDefault="00B25187" w:rsidP="00B25187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lub currently has net income of ~$</w:t>
      </w:r>
      <w:r w:rsidR="004657F2">
        <w:rPr>
          <w:rFonts w:ascii="Times New Roman" w:hAnsi="Times New Roman" w:cs="Times New Roman"/>
        </w:rPr>
        <w:t>14,441</w:t>
      </w:r>
      <w:r>
        <w:rPr>
          <w:rFonts w:ascii="Times New Roman" w:hAnsi="Times New Roman" w:cs="Times New Roman"/>
        </w:rPr>
        <w:t>, but this will decline as expenses accrue through the rest of the year</w:t>
      </w:r>
      <w:r w:rsidR="004657F2">
        <w:rPr>
          <w:rFonts w:ascii="Times New Roman" w:hAnsi="Times New Roman" w:cs="Times New Roman"/>
        </w:rPr>
        <w:t xml:space="preserve"> (e.g., $9,000 for Paul Harris annual contribution, $6,000 for meals for the quarter). Other expenditures like $1,000 for polio or $3,000 for international activities have not been made this year.</w:t>
      </w:r>
    </w:p>
    <w:p w14:paraId="65893716" w14:textId="42C2A917" w:rsidR="004657F2" w:rsidRDefault="004657F2" w:rsidP="004657F2">
      <w:pPr>
        <w:pStyle w:val="ListParagraph"/>
        <w:numPr>
          <w:ilvl w:val="2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option is to tap into the endowment to cover operating losses, given this is an extraordinary year.</w:t>
      </w:r>
    </w:p>
    <w:p w14:paraId="18074159" w14:textId="65ED93E5" w:rsidR="00C75367" w:rsidRDefault="004657F2" w:rsidP="00B25187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gins are thin because not all members are being billed for all meals (opt-out option). Ms. Andrews suggest that we should prepare to return to regular billing by July, based on findings of membership survey.</w:t>
      </w:r>
    </w:p>
    <w:p w14:paraId="5FF689DF" w14:textId="77777777" w:rsidR="00B25187" w:rsidRPr="00B25187" w:rsidRDefault="00B25187" w:rsidP="00B25187">
      <w:pPr>
        <w:rPr>
          <w:rFonts w:ascii="Times New Roman" w:hAnsi="Times New Roman" w:cs="Times New Roman"/>
        </w:rPr>
      </w:pPr>
    </w:p>
    <w:p w14:paraId="64054274" w14:textId="22833748" w:rsidR="000F09D3" w:rsidRDefault="000F09D3" w:rsidP="000F09D3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due accounts</w:t>
      </w:r>
    </w:p>
    <w:p w14:paraId="170D84F4" w14:textId="2C09D357" w:rsidR="00C75367" w:rsidRDefault="000F09D3" w:rsidP="004657F2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im Greene</w:t>
      </w:r>
      <w:r w:rsidR="00C75367">
        <w:rPr>
          <w:rFonts w:ascii="Times New Roman" w:hAnsi="Times New Roman" w:cs="Times New Roman"/>
        </w:rPr>
        <w:t xml:space="preserve">: </w:t>
      </w:r>
      <w:r w:rsidR="004657F2">
        <w:rPr>
          <w:rFonts w:ascii="Times New Roman" w:hAnsi="Times New Roman" w:cs="Times New Roman"/>
        </w:rPr>
        <w:t>Jim Greene has established contact and may be interested in returning to the Club. The question is whether he should be re-admitted after the prolonged difficulties with his bill.</w:t>
      </w:r>
    </w:p>
    <w:p w14:paraId="0FFD898C" w14:textId="23533898" w:rsidR="004657F2" w:rsidRDefault="004657F2" w:rsidP="004657F2">
      <w:pPr>
        <w:pStyle w:val="ListParagraph"/>
        <w:numPr>
          <w:ilvl w:val="2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oger Higgins suggests that Jim be invited to pay off his current balance, at which point he can be re-considered for membership. Mr. Horne supports this step. </w:t>
      </w:r>
    </w:p>
    <w:p w14:paraId="4AAEDBE9" w14:textId="27F2E79B" w:rsidR="004657F2" w:rsidRDefault="004657F2" w:rsidP="004657F2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accounts: Jason Eagleburger and Antonio Rice are the two big outstanding balances at this point.</w:t>
      </w:r>
    </w:p>
    <w:p w14:paraId="6F4C8FAE" w14:textId="0CA85859" w:rsidR="00E37D16" w:rsidRDefault="00E37D16" w:rsidP="00E37D16">
      <w:pPr>
        <w:rPr>
          <w:rFonts w:ascii="Times New Roman" w:hAnsi="Times New Roman" w:cs="Times New Roman"/>
        </w:rPr>
      </w:pPr>
    </w:p>
    <w:p w14:paraId="30F9E0EF" w14:textId="77777777" w:rsidR="004657F2" w:rsidRPr="00640148" w:rsidRDefault="004657F2" w:rsidP="004657F2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7D370471" w14:textId="103FFFFF" w:rsidR="004657F2" w:rsidRDefault="004657F2" w:rsidP="004657F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vi Respeto, Immediate Past President, gave the following updates:</w:t>
      </w:r>
    </w:p>
    <w:p w14:paraId="024C8181" w14:textId="4C10D741" w:rsidR="004657F2" w:rsidRDefault="004657F2" w:rsidP="004657F2">
      <w:pPr>
        <w:rPr>
          <w:rFonts w:ascii="Times New Roman" w:hAnsi="Times New Roman" w:cs="Times New Roman"/>
        </w:rPr>
      </w:pPr>
    </w:p>
    <w:p w14:paraId="3D1EA498" w14:textId="6332FFED" w:rsidR="004657F2" w:rsidRDefault="003D0462" w:rsidP="003D0462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Respeto is meeting with Ms. Andrews to decide the recipient for the club’s spring grant (~$5,000) from a combination of endowment funds and member donations.</w:t>
      </w:r>
    </w:p>
    <w:p w14:paraId="3691176B" w14:textId="69E4820C" w:rsidR="003D0462" w:rsidRDefault="003D0462" w:rsidP="003D0462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Respeto would like to work with the Chamber of Commerce’s Leadership Cville program to recruit members to the club.</w:t>
      </w:r>
    </w:p>
    <w:p w14:paraId="7E5DF27A" w14:textId="396BF5EA" w:rsidR="003D0462" w:rsidRDefault="003D0462" w:rsidP="003D0462">
      <w:pPr>
        <w:pStyle w:val="ListParagraph"/>
        <w:numPr>
          <w:ilvl w:val="1"/>
          <w:numId w:val="3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edly, Ms. Respeto suggests formalizing a process to recruit speakers to join as members.</w:t>
      </w:r>
    </w:p>
    <w:p w14:paraId="7DC5E121" w14:textId="5012FE81" w:rsidR="003D0462" w:rsidRPr="003D0462" w:rsidRDefault="003D0462" w:rsidP="003D0462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Respeto would like to see the club use the Cvillevolunteer.org platfrom to plug in to community events. She will liaise with Service chair Erik Greenbaum to make this happen.</w:t>
      </w:r>
    </w:p>
    <w:p w14:paraId="3151FA3E" w14:textId="77777777" w:rsidR="004657F2" w:rsidRDefault="004657F2" w:rsidP="00E37D16">
      <w:pPr>
        <w:rPr>
          <w:rFonts w:ascii="Times New Roman" w:hAnsi="Times New Roman" w:cs="Times New Roman"/>
        </w:rPr>
      </w:pPr>
    </w:p>
    <w:p w14:paraId="2F649AF5" w14:textId="77777777" w:rsidR="004657F2" w:rsidRPr="00F42C0B" w:rsidRDefault="004657F2" w:rsidP="004657F2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t>Secretary’s Report</w:t>
      </w:r>
    </w:p>
    <w:p w14:paraId="41998730" w14:textId="5A8FEE3F" w:rsidR="004657F2" w:rsidRDefault="004657F2" w:rsidP="004657F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omas Markham, Secretary, presented </w:t>
      </w:r>
      <w:r w:rsidR="003D0462">
        <w:rPr>
          <w:rFonts w:ascii="Times New Roman" w:hAnsi="Times New Roman" w:cs="Times New Roman"/>
        </w:rPr>
        <w:t xml:space="preserve">a report on attendance (attached), as well as the </w:t>
      </w:r>
      <w:r>
        <w:rPr>
          <w:rFonts w:ascii="Times New Roman" w:hAnsi="Times New Roman" w:cs="Times New Roman"/>
        </w:rPr>
        <w:t xml:space="preserve">minutes from the </w:t>
      </w:r>
      <w:r w:rsidR="003D0462">
        <w:rPr>
          <w:rFonts w:ascii="Times New Roman" w:hAnsi="Times New Roman" w:cs="Times New Roman"/>
        </w:rPr>
        <w:t xml:space="preserve">March </w:t>
      </w:r>
      <w:r>
        <w:rPr>
          <w:rFonts w:ascii="Times New Roman" w:hAnsi="Times New Roman" w:cs="Times New Roman"/>
        </w:rPr>
        <w:t>17 meeting for approval.</w:t>
      </w:r>
    </w:p>
    <w:p w14:paraId="39E422A4" w14:textId="77777777" w:rsidR="004657F2" w:rsidRDefault="004657F2" w:rsidP="004657F2">
      <w:pPr>
        <w:rPr>
          <w:rFonts w:ascii="Times New Roman" w:hAnsi="Times New Roman" w:cs="Times New Roman"/>
        </w:rPr>
      </w:pPr>
    </w:p>
    <w:p w14:paraId="0011BE21" w14:textId="5BDDB125" w:rsidR="004657F2" w:rsidRPr="00000F2A" w:rsidRDefault="004657F2" w:rsidP="004657F2">
      <w:pPr>
        <w:pStyle w:val="ListParagraph"/>
        <w:ind w:left="2160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lastRenderedPageBreak/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Roger Higgins moves to accept the </w:t>
      </w:r>
      <w:r w:rsidR="003D0462">
        <w:rPr>
          <w:rFonts w:ascii="Times New Roman" w:hAnsi="Times New Roman" w:cs="Times New Roman"/>
          <w:i/>
          <w:iCs/>
        </w:rPr>
        <w:t>March</w:t>
      </w:r>
      <w:r>
        <w:rPr>
          <w:rFonts w:ascii="Times New Roman" w:hAnsi="Times New Roman" w:cs="Times New Roman"/>
          <w:i/>
          <w:iCs/>
        </w:rPr>
        <w:t xml:space="preserve"> 17 minutes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 w:rsidR="003D0462">
        <w:rPr>
          <w:rFonts w:ascii="Times New Roman" w:hAnsi="Times New Roman" w:cs="Times New Roman"/>
          <w:i/>
          <w:iCs/>
        </w:rPr>
        <w:t>Susan Evans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43B7B594" w14:textId="77777777" w:rsidR="004657F2" w:rsidRDefault="004657F2" w:rsidP="004657F2">
      <w:pPr>
        <w:rPr>
          <w:rFonts w:ascii="Times New Roman" w:hAnsi="Times New Roman" w:cs="Times New Roman"/>
        </w:rPr>
      </w:pPr>
    </w:p>
    <w:p w14:paraId="7C42F2AC" w14:textId="77777777" w:rsidR="004657F2" w:rsidRDefault="004657F2" w:rsidP="00E37D16">
      <w:pPr>
        <w:rPr>
          <w:rFonts w:ascii="Times New Roman" w:hAnsi="Times New Roman" w:cs="Times New Roman"/>
        </w:rPr>
      </w:pPr>
    </w:p>
    <w:p w14:paraId="63590AEA" w14:textId="77777777" w:rsidR="00E37D16" w:rsidRPr="001A5D51" w:rsidRDefault="00E37D16" w:rsidP="00E37D16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4F312940" w14:textId="30EFB181" w:rsidR="00E37D16" w:rsidRDefault="00E37D16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oger Higgins, Vice President, </w:t>
      </w:r>
      <w:r w:rsidR="008800AC">
        <w:rPr>
          <w:rFonts w:ascii="Times New Roman" w:hAnsi="Times New Roman" w:cs="Times New Roman"/>
        </w:rPr>
        <w:t>provided</w:t>
      </w:r>
      <w:r w:rsidR="00684A88">
        <w:rPr>
          <w:rFonts w:ascii="Times New Roman" w:hAnsi="Times New Roman" w:cs="Times New Roman"/>
        </w:rPr>
        <w:t xml:space="preserve"> </w:t>
      </w:r>
      <w:r w:rsidR="008800AC">
        <w:rPr>
          <w:rFonts w:ascii="Times New Roman" w:hAnsi="Times New Roman" w:cs="Times New Roman"/>
        </w:rPr>
        <w:t xml:space="preserve">an update on </w:t>
      </w:r>
      <w:r>
        <w:rPr>
          <w:rFonts w:ascii="Times New Roman" w:hAnsi="Times New Roman" w:cs="Times New Roman"/>
        </w:rPr>
        <w:t>the following issue:</w:t>
      </w:r>
    </w:p>
    <w:p w14:paraId="4986D6AA" w14:textId="77777777" w:rsidR="00684A88" w:rsidRDefault="00684A88" w:rsidP="00684A88">
      <w:pPr>
        <w:pStyle w:val="ListParagraph"/>
        <w:rPr>
          <w:rFonts w:ascii="Times New Roman" w:hAnsi="Times New Roman" w:cs="Times New Roman"/>
        </w:rPr>
      </w:pPr>
    </w:p>
    <w:p w14:paraId="56131FC2" w14:textId="5CF8A2B5" w:rsidR="009D02B9" w:rsidRDefault="009D02B9" w:rsidP="009D02B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versity Committee</w:t>
      </w:r>
    </w:p>
    <w:p w14:paraId="3AFF101B" w14:textId="6DBDC50D" w:rsidR="00684A88" w:rsidRDefault="00684A88" w:rsidP="009D02B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mmittee had a meeting on </w:t>
      </w:r>
      <w:r w:rsidR="003D0462">
        <w:rPr>
          <w:rFonts w:ascii="Times New Roman" w:hAnsi="Times New Roman" w:cs="Times New Roman"/>
        </w:rPr>
        <w:t xml:space="preserve">April 26 </w:t>
      </w:r>
      <w:r>
        <w:rPr>
          <w:rFonts w:ascii="Times New Roman" w:hAnsi="Times New Roman" w:cs="Times New Roman"/>
        </w:rPr>
        <w:t xml:space="preserve">and </w:t>
      </w:r>
      <w:r w:rsidR="003D0462">
        <w:rPr>
          <w:rFonts w:ascii="Times New Roman" w:hAnsi="Times New Roman" w:cs="Times New Roman"/>
        </w:rPr>
        <w:t xml:space="preserve">identified the following </w:t>
      </w:r>
      <w:r w:rsidR="00B213F4">
        <w:rPr>
          <w:rFonts w:ascii="Times New Roman" w:hAnsi="Times New Roman" w:cs="Times New Roman"/>
        </w:rPr>
        <w:t>action items</w:t>
      </w:r>
      <w:r>
        <w:rPr>
          <w:rFonts w:ascii="Times New Roman" w:hAnsi="Times New Roman" w:cs="Times New Roman"/>
        </w:rPr>
        <w:t>:</w:t>
      </w:r>
    </w:p>
    <w:p w14:paraId="3E5EB777" w14:textId="02222CE9" w:rsidR="00684A88" w:rsidRDefault="00B213F4" w:rsidP="00684A88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alizing a way to recruit speakers (e.g., Big Brothers Big Sisters)</w:t>
      </w:r>
    </w:p>
    <w:p w14:paraId="69703332" w14:textId="6E54C367" w:rsidR="00684A88" w:rsidRDefault="00B213F4" w:rsidP="00684A88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alizing a way to welcome speakers to the meeting</w:t>
      </w:r>
    </w:p>
    <w:p w14:paraId="66C0486E" w14:textId="4CDF9DBF" w:rsidR="00684A88" w:rsidRDefault="00B213F4" w:rsidP="00684A88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ing new members feel welcome to the club</w:t>
      </w:r>
    </w:p>
    <w:p w14:paraId="38F7B16E" w14:textId="4BACB8CC" w:rsidR="00B213F4" w:rsidRDefault="00B213F4" w:rsidP="00684A88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san Evans noted that new members have historically been assigned a sponsor to usher them into the club. Eddie K. notes that Wade Tremblay suggested that we all need a “refresher” on these practices.</w:t>
      </w:r>
    </w:p>
    <w:p w14:paraId="567E6AC7" w14:textId="3C3A4286" w:rsidR="00684A88" w:rsidRDefault="00684A88" w:rsidP="009D02B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ordability is an issue that has already come up in discussions</w:t>
      </w:r>
    </w:p>
    <w:p w14:paraId="2216F569" w14:textId="0C2403FE" w:rsidR="00B213F4" w:rsidRDefault="00B213F4" w:rsidP="00B213F4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Daniels noted that Eddie K. has been appointed to the board </w:t>
      </w:r>
      <w:r>
        <w:rPr>
          <w:rFonts w:ascii="Times New Roman" w:hAnsi="Times New Roman" w:cs="Times New Roman"/>
          <w:i/>
          <w:iCs/>
        </w:rPr>
        <w:t>ex officio</w:t>
      </w:r>
      <w:r>
        <w:rPr>
          <w:rFonts w:ascii="Times New Roman" w:hAnsi="Times New Roman" w:cs="Times New Roman"/>
        </w:rPr>
        <w:t xml:space="preserve"> as chair of the DEIJ committee.</w:t>
      </w:r>
    </w:p>
    <w:p w14:paraId="2C3ED1C0" w14:textId="136F0989" w:rsidR="00E37D16" w:rsidRDefault="00E37D16" w:rsidP="00E37D16">
      <w:pPr>
        <w:rPr>
          <w:rFonts w:ascii="Times New Roman" w:hAnsi="Times New Roman" w:cs="Times New Roman"/>
        </w:rPr>
      </w:pPr>
    </w:p>
    <w:p w14:paraId="5927F243" w14:textId="77777777" w:rsidR="00E624D3" w:rsidRPr="00690811" w:rsidRDefault="00E624D3" w:rsidP="00E624D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6C85DF8F" w14:textId="4EAA5A22" w:rsidR="00E624D3" w:rsidRDefault="00E5000F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ik Greenbaum, Club Service chair, provided the following update:</w:t>
      </w:r>
    </w:p>
    <w:p w14:paraId="7850AF34" w14:textId="4A5E4A76" w:rsidR="00E5000F" w:rsidRDefault="00E5000F" w:rsidP="00E624D3">
      <w:pPr>
        <w:rPr>
          <w:rFonts w:ascii="Times New Roman" w:hAnsi="Times New Roman" w:cs="Times New Roman"/>
        </w:rPr>
      </w:pPr>
    </w:p>
    <w:p w14:paraId="42A85666" w14:textId="5CB9CCA9" w:rsidR="00E5000F" w:rsidRDefault="00E5000F" w:rsidP="00E5000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thly Salvation Army dinner is still on the last  Monday of the month and Mr. Greenbaum will solicit volunteers.</w:t>
      </w:r>
    </w:p>
    <w:p w14:paraId="5EED61BC" w14:textId="37D24E6E" w:rsidR="00B213F4" w:rsidRDefault="00B213F4" w:rsidP="00E5000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VID vaccine volunteers effor is continuing on a monthly basis with expenditure of ~$300 per month on snacks.</w:t>
      </w:r>
    </w:p>
    <w:p w14:paraId="1A17AB5A" w14:textId="7B12819A" w:rsidR="00B213F4" w:rsidRDefault="00B213F4" w:rsidP="00B213F4">
      <w:pPr>
        <w:pStyle w:val="ListParagraph"/>
        <w:numPr>
          <w:ilvl w:val="1"/>
          <w:numId w:val="2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die K. notes that Rotary is not currently listed at the vaccine site as a sponsor. Mr. Greenbaum will ensure that we are.</w:t>
      </w:r>
    </w:p>
    <w:p w14:paraId="4C23966E" w14:textId="1CE5FDF5" w:rsidR="00E5000F" w:rsidRDefault="00E5000F" w:rsidP="00E5000F">
      <w:pPr>
        <w:rPr>
          <w:rFonts w:ascii="Times New Roman" w:hAnsi="Times New Roman" w:cs="Times New Roman"/>
        </w:rPr>
      </w:pPr>
    </w:p>
    <w:p w14:paraId="4C8E7B6C" w14:textId="77777777" w:rsidR="00E624D3" w:rsidRPr="00640148" w:rsidRDefault="00E624D3" w:rsidP="00E624D3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  <w:r>
        <w:rPr>
          <w:rFonts w:ascii="Times New Roman" w:hAnsi="Times New Roman" w:cs="Times New Roman"/>
          <w:b/>
          <w:bCs/>
        </w:rPr>
        <w:t>/ Foundation</w:t>
      </w:r>
    </w:p>
    <w:p w14:paraId="19B1A20D" w14:textId="5DA8A9A9" w:rsidR="00890C83" w:rsidRPr="00BC35C5" w:rsidRDefault="00BC35C5" w:rsidP="00BC35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2ECA3496" w14:textId="77777777" w:rsidR="00E37D16" w:rsidRPr="009665F2" w:rsidRDefault="00E37D16" w:rsidP="009665F2">
      <w:pPr>
        <w:rPr>
          <w:rFonts w:ascii="Times New Roman" w:hAnsi="Times New Roman" w:cs="Times New Roman"/>
        </w:rPr>
      </w:pPr>
    </w:p>
    <w:p w14:paraId="002E576B" w14:textId="30852BBC" w:rsidR="00B41F07" w:rsidRPr="00AA3CF0" w:rsidRDefault="00B41F07" w:rsidP="00AA3CF0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Club Admins</w:t>
      </w:r>
      <w:r w:rsidR="00AA3CF0">
        <w:rPr>
          <w:rFonts w:ascii="Times New Roman" w:hAnsi="Times New Roman" w:cs="Times New Roman"/>
          <w:b/>
          <w:bCs/>
        </w:rPr>
        <w:t>tration</w:t>
      </w:r>
    </w:p>
    <w:p w14:paraId="4C0BDE90" w14:textId="1FB9FF1B" w:rsidR="00FE49C1" w:rsidRDefault="00E624D3" w:rsidP="00FE49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D7C6462" w14:textId="77777777" w:rsidR="00E624D3" w:rsidRDefault="00E624D3" w:rsidP="00FE49C1">
      <w:pPr>
        <w:rPr>
          <w:rFonts w:ascii="Times New Roman" w:hAnsi="Times New Roman" w:cs="Times New Roman"/>
        </w:rPr>
      </w:pPr>
    </w:p>
    <w:p w14:paraId="6217A78E" w14:textId="77777777" w:rsidR="009D02B9" w:rsidRPr="00640148" w:rsidRDefault="009D02B9" w:rsidP="009D02B9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5F95170C" w14:textId="08EE5A25" w:rsidR="006D4F3B" w:rsidRPr="00E624D3" w:rsidRDefault="00E624D3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C3A7166" w14:textId="77777777" w:rsidR="007C68B9" w:rsidRDefault="007C68B9" w:rsidP="00431753">
      <w:pPr>
        <w:pStyle w:val="ListParagraph"/>
        <w:rPr>
          <w:rFonts w:ascii="Times New Roman" w:hAnsi="Times New Roman" w:cs="Times New Roman"/>
        </w:rPr>
      </w:pPr>
    </w:p>
    <w:p w14:paraId="47B1D4C8" w14:textId="77777777" w:rsidR="009D02B9" w:rsidRDefault="009D02B9" w:rsidP="009D02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0C3CDAB2" w14:textId="77777777" w:rsidR="009D02B9" w:rsidRDefault="009D02B9" w:rsidP="009D02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404FDC82" w14:textId="77777777" w:rsidR="00000F2A" w:rsidRDefault="00000F2A" w:rsidP="00A7099E">
      <w:pPr>
        <w:rPr>
          <w:rFonts w:ascii="Times New Roman" w:hAnsi="Times New Roman" w:cs="Times New Roman"/>
        </w:rPr>
      </w:pPr>
    </w:p>
    <w:p w14:paraId="52A47D57" w14:textId="3AFBFC3C" w:rsidR="00A7099E" w:rsidRPr="00640148" w:rsidRDefault="00A7099E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0D4424B4" w14:textId="48283059" w:rsidR="00884400" w:rsidRPr="00F35C7F" w:rsidRDefault="00F35C7F" w:rsidP="00884400">
      <w:pPr>
        <w:rPr>
          <w:rFonts w:ascii="Times New Roman" w:hAnsi="Times New Roman" w:cs="Times New Roman"/>
        </w:rPr>
      </w:pPr>
      <w:r w:rsidRPr="00F35C7F">
        <w:rPr>
          <w:rFonts w:ascii="Times New Roman" w:hAnsi="Times New Roman" w:cs="Times New Roman"/>
        </w:rPr>
        <w:t>No report</w:t>
      </w:r>
    </w:p>
    <w:p w14:paraId="79E56774" w14:textId="22340AB1" w:rsidR="00F35C7F" w:rsidRDefault="00F35C7F" w:rsidP="00A7099E">
      <w:pPr>
        <w:rPr>
          <w:rFonts w:ascii="Times New Roman" w:hAnsi="Times New Roman" w:cs="Times New Roman"/>
        </w:rPr>
      </w:pPr>
    </w:p>
    <w:p w14:paraId="2ACFC4FE" w14:textId="5A6EA19F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t xml:space="preserve">There being no further the business the meeting was adjourned at </w:t>
      </w:r>
      <w:r w:rsidR="00FE49C1">
        <w:rPr>
          <w:rFonts w:ascii="Times New Roman" w:hAnsi="Times New Roman" w:cs="Times New Roman"/>
        </w:rPr>
        <w:t>9:3</w:t>
      </w:r>
      <w:r w:rsidR="00B213F4">
        <w:rPr>
          <w:rFonts w:ascii="Times New Roman" w:hAnsi="Times New Roman" w:cs="Times New Roman"/>
        </w:rPr>
        <w:t>0</w:t>
      </w:r>
      <w:r w:rsidR="00FE49C1">
        <w:rPr>
          <w:rFonts w:ascii="Times New Roman" w:hAnsi="Times New Roman" w:cs="Times New Roman"/>
        </w:rPr>
        <w:t>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A3914"/>
    <w:multiLevelType w:val="hybridMultilevel"/>
    <w:tmpl w:val="DD8497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372FA"/>
    <w:multiLevelType w:val="multilevel"/>
    <w:tmpl w:val="692E85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4DD238E"/>
    <w:multiLevelType w:val="hybridMultilevel"/>
    <w:tmpl w:val="924C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879E0"/>
    <w:multiLevelType w:val="hybridMultilevel"/>
    <w:tmpl w:val="A13E6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51C08"/>
    <w:multiLevelType w:val="hybridMultilevel"/>
    <w:tmpl w:val="3E2A3A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15C0D"/>
    <w:multiLevelType w:val="hybridMultilevel"/>
    <w:tmpl w:val="771E5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96203"/>
    <w:multiLevelType w:val="hybridMultilevel"/>
    <w:tmpl w:val="AE2C5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3E3F7B"/>
    <w:multiLevelType w:val="hybridMultilevel"/>
    <w:tmpl w:val="31D4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E19B6"/>
    <w:multiLevelType w:val="hybridMultilevel"/>
    <w:tmpl w:val="748C8200"/>
    <w:lvl w:ilvl="0" w:tplc="AA143B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456262"/>
    <w:multiLevelType w:val="hybridMultilevel"/>
    <w:tmpl w:val="3DA8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9D173D"/>
    <w:multiLevelType w:val="hybridMultilevel"/>
    <w:tmpl w:val="DD3A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6EB"/>
    <w:multiLevelType w:val="hybridMultilevel"/>
    <w:tmpl w:val="1234C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0F23B2"/>
    <w:multiLevelType w:val="hybridMultilevel"/>
    <w:tmpl w:val="521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04428"/>
    <w:multiLevelType w:val="hybridMultilevel"/>
    <w:tmpl w:val="FC54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8C7003"/>
    <w:multiLevelType w:val="hybridMultilevel"/>
    <w:tmpl w:val="32A42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A785F"/>
    <w:multiLevelType w:val="hybridMultilevel"/>
    <w:tmpl w:val="6C4040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5333AD"/>
    <w:multiLevelType w:val="hybridMultilevel"/>
    <w:tmpl w:val="5AB8C0A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EA26CBC"/>
    <w:multiLevelType w:val="hybridMultilevel"/>
    <w:tmpl w:val="E274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A0706"/>
    <w:multiLevelType w:val="hybridMultilevel"/>
    <w:tmpl w:val="C508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2111F"/>
    <w:multiLevelType w:val="multilevel"/>
    <w:tmpl w:val="0DCC9F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8DE0E81"/>
    <w:multiLevelType w:val="multilevel"/>
    <w:tmpl w:val="57FE1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9362C29"/>
    <w:multiLevelType w:val="hybridMultilevel"/>
    <w:tmpl w:val="9D9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53CCB"/>
    <w:multiLevelType w:val="hybridMultilevel"/>
    <w:tmpl w:val="43D6F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AE5A79"/>
    <w:multiLevelType w:val="hybridMultilevel"/>
    <w:tmpl w:val="0CA21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37DFA"/>
    <w:multiLevelType w:val="hybridMultilevel"/>
    <w:tmpl w:val="59347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80306F"/>
    <w:multiLevelType w:val="hybridMultilevel"/>
    <w:tmpl w:val="95CC4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B4685D"/>
    <w:multiLevelType w:val="hybridMultilevel"/>
    <w:tmpl w:val="FD08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1772F8"/>
    <w:multiLevelType w:val="hybridMultilevel"/>
    <w:tmpl w:val="BB4E3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4A6CC1"/>
    <w:multiLevelType w:val="hybridMultilevel"/>
    <w:tmpl w:val="02664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AA4D8A"/>
    <w:multiLevelType w:val="hybridMultilevel"/>
    <w:tmpl w:val="EFA4F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02956"/>
    <w:multiLevelType w:val="multilevel"/>
    <w:tmpl w:val="119C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E706B76"/>
    <w:multiLevelType w:val="hybridMultilevel"/>
    <w:tmpl w:val="D0D65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4"/>
  </w:num>
  <w:num w:numId="4">
    <w:abstractNumId w:val="9"/>
  </w:num>
  <w:num w:numId="5">
    <w:abstractNumId w:val="5"/>
  </w:num>
  <w:num w:numId="6">
    <w:abstractNumId w:val="13"/>
  </w:num>
  <w:num w:numId="7">
    <w:abstractNumId w:val="28"/>
  </w:num>
  <w:num w:numId="8">
    <w:abstractNumId w:val="14"/>
  </w:num>
  <w:num w:numId="9">
    <w:abstractNumId w:val="17"/>
  </w:num>
  <w:num w:numId="10">
    <w:abstractNumId w:val="18"/>
  </w:num>
  <w:num w:numId="11">
    <w:abstractNumId w:val="21"/>
  </w:num>
  <w:num w:numId="12">
    <w:abstractNumId w:val="12"/>
  </w:num>
  <w:num w:numId="13">
    <w:abstractNumId w:val="11"/>
  </w:num>
  <w:num w:numId="14">
    <w:abstractNumId w:val="22"/>
  </w:num>
  <w:num w:numId="15">
    <w:abstractNumId w:val="16"/>
  </w:num>
  <w:num w:numId="16">
    <w:abstractNumId w:val="3"/>
  </w:num>
  <w:num w:numId="17">
    <w:abstractNumId w:val="10"/>
  </w:num>
  <w:num w:numId="18">
    <w:abstractNumId w:val="15"/>
  </w:num>
  <w:num w:numId="19">
    <w:abstractNumId w:val="4"/>
  </w:num>
  <w:num w:numId="20">
    <w:abstractNumId w:val="23"/>
  </w:num>
  <w:num w:numId="21">
    <w:abstractNumId w:val="31"/>
  </w:num>
  <w:num w:numId="22">
    <w:abstractNumId w:val="29"/>
  </w:num>
  <w:num w:numId="23">
    <w:abstractNumId w:val="19"/>
  </w:num>
  <w:num w:numId="24">
    <w:abstractNumId w:val="6"/>
  </w:num>
  <w:num w:numId="25">
    <w:abstractNumId w:val="20"/>
  </w:num>
  <w:num w:numId="26">
    <w:abstractNumId w:val="30"/>
  </w:num>
  <w:num w:numId="27">
    <w:abstractNumId w:val="2"/>
  </w:num>
  <w:num w:numId="28">
    <w:abstractNumId w:val="7"/>
  </w:num>
  <w:num w:numId="29">
    <w:abstractNumId w:val="1"/>
  </w:num>
  <w:num w:numId="30">
    <w:abstractNumId w:val="25"/>
  </w:num>
  <w:num w:numId="31">
    <w:abstractNumId w:val="26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00F2A"/>
    <w:rsid w:val="00010C20"/>
    <w:rsid w:val="00021D37"/>
    <w:rsid w:val="00034424"/>
    <w:rsid w:val="000424D3"/>
    <w:rsid w:val="00076834"/>
    <w:rsid w:val="0008555C"/>
    <w:rsid w:val="00090445"/>
    <w:rsid w:val="00090971"/>
    <w:rsid w:val="000A7E8A"/>
    <w:rsid w:val="000A7EF6"/>
    <w:rsid w:val="000C06FF"/>
    <w:rsid w:val="000C3CA9"/>
    <w:rsid w:val="000C59F6"/>
    <w:rsid w:val="000C68F3"/>
    <w:rsid w:val="000F09D3"/>
    <w:rsid w:val="000F0FD8"/>
    <w:rsid w:val="000F17F2"/>
    <w:rsid w:val="000F7247"/>
    <w:rsid w:val="001027B5"/>
    <w:rsid w:val="00103D08"/>
    <w:rsid w:val="00124E59"/>
    <w:rsid w:val="00126130"/>
    <w:rsid w:val="00131012"/>
    <w:rsid w:val="00145E79"/>
    <w:rsid w:val="00153B97"/>
    <w:rsid w:val="00154155"/>
    <w:rsid w:val="00156264"/>
    <w:rsid w:val="00164AEE"/>
    <w:rsid w:val="00164EE9"/>
    <w:rsid w:val="001670D0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68B"/>
    <w:rsid w:val="001D79E8"/>
    <w:rsid w:val="001E3E11"/>
    <w:rsid w:val="001F5EDC"/>
    <w:rsid w:val="0020191D"/>
    <w:rsid w:val="00202095"/>
    <w:rsid w:val="00206065"/>
    <w:rsid w:val="002115A7"/>
    <w:rsid w:val="002134BE"/>
    <w:rsid w:val="002157BB"/>
    <w:rsid w:val="00225E89"/>
    <w:rsid w:val="002266AC"/>
    <w:rsid w:val="002266D2"/>
    <w:rsid w:val="00231887"/>
    <w:rsid w:val="00233C93"/>
    <w:rsid w:val="0023526B"/>
    <w:rsid w:val="00236812"/>
    <w:rsid w:val="002422B8"/>
    <w:rsid w:val="00255E3C"/>
    <w:rsid w:val="002632FA"/>
    <w:rsid w:val="00265200"/>
    <w:rsid w:val="0026739B"/>
    <w:rsid w:val="002729C3"/>
    <w:rsid w:val="0027313E"/>
    <w:rsid w:val="00275A63"/>
    <w:rsid w:val="00277E7D"/>
    <w:rsid w:val="002842CD"/>
    <w:rsid w:val="00285E48"/>
    <w:rsid w:val="00286349"/>
    <w:rsid w:val="00291C60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304E4"/>
    <w:rsid w:val="00335064"/>
    <w:rsid w:val="00355C73"/>
    <w:rsid w:val="00356AA7"/>
    <w:rsid w:val="00364C20"/>
    <w:rsid w:val="003B4DCE"/>
    <w:rsid w:val="003D0462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0AE6"/>
    <w:rsid w:val="00413F5E"/>
    <w:rsid w:val="004167EB"/>
    <w:rsid w:val="00424CC2"/>
    <w:rsid w:val="0042647C"/>
    <w:rsid w:val="00431753"/>
    <w:rsid w:val="004438A9"/>
    <w:rsid w:val="004452FB"/>
    <w:rsid w:val="00453B25"/>
    <w:rsid w:val="004607C3"/>
    <w:rsid w:val="00463C12"/>
    <w:rsid w:val="0046575D"/>
    <w:rsid w:val="004657F2"/>
    <w:rsid w:val="004825F1"/>
    <w:rsid w:val="00486581"/>
    <w:rsid w:val="00490D95"/>
    <w:rsid w:val="004C36F4"/>
    <w:rsid w:val="004F02DB"/>
    <w:rsid w:val="0050410A"/>
    <w:rsid w:val="00531276"/>
    <w:rsid w:val="00536576"/>
    <w:rsid w:val="005435B2"/>
    <w:rsid w:val="005551B5"/>
    <w:rsid w:val="00562A9C"/>
    <w:rsid w:val="00581258"/>
    <w:rsid w:val="005B01C8"/>
    <w:rsid w:val="005B14A2"/>
    <w:rsid w:val="005C1132"/>
    <w:rsid w:val="005F6CEC"/>
    <w:rsid w:val="0061598C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84A88"/>
    <w:rsid w:val="00690811"/>
    <w:rsid w:val="00695427"/>
    <w:rsid w:val="006A03A7"/>
    <w:rsid w:val="006B58FC"/>
    <w:rsid w:val="006B765E"/>
    <w:rsid w:val="006C4ED4"/>
    <w:rsid w:val="006D34F1"/>
    <w:rsid w:val="006D3CAE"/>
    <w:rsid w:val="006D4F3B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32F3"/>
    <w:rsid w:val="00735197"/>
    <w:rsid w:val="00753993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F0982"/>
    <w:rsid w:val="007F3728"/>
    <w:rsid w:val="00821A26"/>
    <w:rsid w:val="00840E52"/>
    <w:rsid w:val="0084103D"/>
    <w:rsid w:val="008615C4"/>
    <w:rsid w:val="00875347"/>
    <w:rsid w:val="008800AC"/>
    <w:rsid w:val="00884400"/>
    <w:rsid w:val="008877BD"/>
    <w:rsid w:val="00890C83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4212"/>
    <w:rsid w:val="009869FF"/>
    <w:rsid w:val="00987EC1"/>
    <w:rsid w:val="00995311"/>
    <w:rsid w:val="009A4A4E"/>
    <w:rsid w:val="009C25FA"/>
    <w:rsid w:val="009C32FC"/>
    <w:rsid w:val="009D02B9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65529"/>
    <w:rsid w:val="00A7099E"/>
    <w:rsid w:val="00A9556A"/>
    <w:rsid w:val="00AA2DEC"/>
    <w:rsid w:val="00AA3CF0"/>
    <w:rsid w:val="00AA6279"/>
    <w:rsid w:val="00AB234C"/>
    <w:rsid w:val="00AB3FDA"/>
    <w:rsid w:val="00AB6FEC"/>
    <w:rsid w:val="00AD37B1"/>
    <w:rsid w:val="00AD79AF"/>
    <w:rsid w:val="00AF70A8"/>
    <w:rsid w:val="00B00042"/>
    <w:rsid w:val="00B213F4"/>
    <w:rsid w:val="00B25187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9491C"/>
    <w:rsid w:val="00B963B5"/>
    <w:rsid w:val="00BA3175"/>
    <w:rsid w:val="00BB29C5"/>
    <w:rsid w:val="00BB3161"/>
    <w:rsid w:val="00BB43F9"/>
    <w:rsid w:val="00BB47E9"/>
    <w:rsid w:val="00BC19B6"/>
    <w:rsid w:val="00BC35C5"/>
    <w:rsid w:val="00BC4BE9"/>
    <w:rsid w:val="00BD3D45"/>
    <w:rsid w:val="00BD4869"/>
    <w:rsid w:val="00BF330A"/>
    <w:rsid w:val="00BF4726"/>
    <w:rsid w:val="00C03DCA"/>
    <w:rsid w:val="00C040A8"/>
    <w:rsid w:val="00C04EEF"/>
    <w:rsid w:val="00C06A28"/>
    <w:rsid w:val="00C111A0"/>
    <w:rsid w:val="00C11C85"/>
    <w:rsid w:val="00C2434B"/>
    <w:rsid w:val="00C35FD5"/>
    <w:rsid w:val="00C45A7D"/>
    <w:rsid w:val="00C46E8C"/>
    <w:rsid w:val="00C55334"/>
    <w:rsid w:val="00C579C6"/>
    <w:rsid w:val="00C65F19"/>
    <w:rsid w:val="00C70452"/>
    <w:rsid w:val="00C71396"/>
    <w:rsid w:val="00C75367"/>
    <w:rsid w:val="00C77382"/>
    <w:rsid w:val="00C918FE"/>
    <w:rsid w:val="00CC1146"/>
    <w:rsid w:val="00CC5918"/>
    <w:rsid w:val="00CD0D69"/>
    <w:rsid w:val="00CF5EAE"/>
    <w:rsid w:val="00D031D9"/>
    <w:rsid w:val="00D059DD"/>
    <w:rsid w:val="00D16B9B"/>
    <w:rsid w:val="00D22D0B"/>
    <w:rsid w:val="00D4074F"/>
    <w:rsid w:val="00D425A7"/>
    <w:rsid w:val="00D46FFB"/>
    <w:rsid w:val="00D5094D"/>
    <w:rsid w:val="00D7452C"/>
    <w:rsid w:val="00D75A85"/>
    <w:rsid w:val="00DA1D90"/>
    <w:rsid w:val="00DA7DC3"/>
    <w:rsid w:val="00DB764F"/>
    <w:rsid w:val="00DD165F"/>
    <w:rsid w:val="00DD24DE"/>
    <w:rsid w:val="00DD3E97"/>
    <w:rsid w:val="00DF1A18"/>
    <w:rsid w:val="00E004E4"/>
    <w:rsid w:val="00E11627"/>
    <w:rsid w:val="00E12012"/>
    <w:rsid w:val="00E37D16"/>
    <w:rsid w:val="00E5000F"/>
    <w:rsid w:val="00E5209B"/>
    <w:rsid w:val="00E61BA9"/>
    <w:rsid w:val="00E624D3"/>
    <w:rsid w:val="00E625EB"/>
    <w:rsid w:val="00E77EFE"/>
    <w:rsid w:val="00E84B6B"/>
    <w:rsid w:val="00E86924"/>
    <w:rsid w:val="00E87D76"/>
    <w:rsid w:val="00E910FA"/>
    <w:rsid w:val="00E9642A"/>
    <w:rsid w:val="00EB6B12"/>
    <w:rsid w:val="00EC0E87"/>
    <w:rsid w:val="00EC1438"/>
    <w:rsid w:val="00EC585F"/>
    <w:rsid w:val="00ED1BDE"/>
    <w:rsid w:val="00EE6D55"/>
    <w:rsid w:val="00F03E9F"/>
    <w:rsid w:val="00F04162"/>
    <w:rsid w:val="00F14FDF"/>
    <w:rsid w:val="00F17F8B"/>
    <w:rsid w:val="00F200F6"/>
    <w:rsid w:val="00F21A98"/>
    <w:rsid w:val="00F31245"/>
    <w:rsid w:val="00F35C7F"/>
    <w:rsid w:val="00F37481"/>
    <w:rsid w:val="00F42C0B"/>
    <w:rsid w:val="00F47B20"/>
    <w:rsid w:val="00F50E8E"/>
    <w:rsid w:val="00F5280D"/>
    <w:rsid w:val="00F553CC"/>
    <w:rsid w:val="00F71828"/>
    <w:rsid w:val="00F83741"/>
    <w:rsid w:val="00F863C1"/>
    <w:rsid w:val="00F94EA3"/>
    <w:rsid w:val="00F96D3A"/>
    <w:rsid w:val="00FA57C4"/>
    <w:rsid w:val="00FB63BE"/>
    <w:rsid w:val="00FD030A"/>
    <w:rsid w:val="00FD380D"/>
    <w:rsid w:val="00FD3880"/>
    <w:rsid w:val="00FE49C1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22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6</TotalTime>
  <Pages>4</Pages>
  <Words>870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36</cp:revision>
  <cp:lastPrinted>2019-01-07T14:34:00Z</cp:lastPrinted>
  <dcterms:created xsi:type="dcterms:W3CDTF">2019-09-18T03:59:00Z</dcterms:created>
  <dcterms:modified xsi:type="dcterms:W3CDTF">2021-05-25T18:08:00Z</dcterms:modified>
</cp:coreProperties>
</file>